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34388" w14:textId="211393C8" w:rsidR="001263DA" w:rsidRPr="000E2E99" w:rsidRDefault="002B7371" w:rsidP="002E034A">
      <w:pPr>
        <w:pStyle w:val="Title"/>
      </w:pPr>
      <w:r>
        <w:t xml:space="preserve">ASSIGNMENT </w:t>
      </w:r>
    </w:p>
    <w:p w14:paraId="51026FEE" w14:textId="0D4BB567" w:rsidR="004D0726" w:rsidRPr="000E2E99" w:rsidRDefault="00CB4B0D" w:rsidP="002E034A">
      <w:pPr>
        <w:pStyle w:val="Title"/>
        <w:rPr>
          <w:sz w:val="32"/>
        </w:rPr>
      </w:pPr>
      <w:r w:rsidRPr="000E2E99">
        <w:rPr>
          <w:sz w:val="32"/>
        </w:rPr>
        <w:t>Course:</w:t>
      </w:r>
      <w:r w:rsidR="004D0726" w:rsidRPr="000E2E99">
        <w:rPr>
          <w:sz w:val="32"/>
        </w:rPr>
        <w:t xml:space="preserve"> Computer Network</w:t>
      </w:r>
      <w:r w:rsidR="002E034A">
        <w:rPr>
          <w:sz w:val="32"/>
        </w:rPr>
        <w:t xml:space="preserve">, </w:t>
      </w:r>
      <w:r w:rsidR="00E117BD">
        <w:rPr>
          <w:sz w:val="32"/>
        </w:rPr>
        <w:t xml:space="preserve">Semester </w:t>
      </w:r>
      <w:r w:rsidR="005C1AB7">
        <w:rPr>
          <w:sz w:val="32"/>
        </w:rPr>
        <w:t>1</w:t>
      </w:r>
      <w:r w:rsidR="00E117BD">
        <w:rPr>
          <w:sz w:val="32"/>
        </w:rPr>
        <w:t xml:space="preserve">, </w:t>
      </w:r>
      <w:r w:rsidR="004D0726" w:rsidRPr="000E2E99">
        <w:rPr>
          <w:sz w:val="32"/>
        </w:rPr>
        <w:t>202</w:t>
      </w:r>
      <w:r w:rsidR="00CD1E8E">
        <w:rPr>
          <w:sz w:val="32"/>
        </w:rPr>
        <w:t>2</w:t>
      </w:r>
      <w:r w:rsidR="004D0726" w:rsidRPr="000E2E99">
        <w:rPr>
          <w:sz w:val="32"/>
        </w:rPr>
        <w:t>-202</w:t>
      </w:r>
      <w:r w:rsidR="00CD1E8E">
        <w:rPr>
          <w:sz w:val="32"/>
        </w:rPr>
        <w:t>3</w:t>
      </w:r>
    </w:p>
    <w:p w14:paraId="658CDECA" w14:textId="77777777" w:rsidR="002E034A" w:rsidRDefault="002E034A" w:rsidP="002E034A">
      <w:pPr>
        <w:pStyle w:val="Heading1"/>
      </w:pPr>
      <w:r>
        <w:t>Objectives</w:t>
      </w:r>
    </w:p>
    <w:p w14:paraId="00FBA013" w14:textId="77777777" w:rsidR="005C1AB7" w:rsidRDefault="005C1AB7" w:rsidP="005C1AB7">
      <w:pPr>
        <w:ind w:hanging="3"/>
      </w:pPr>
      <w:r>
        <w:t>Build a chat application according to the communication protocols defined by each group, using the TCP / IP protocols.</w:t>
      </w:r>
    </w:p>
    <w:p w14:paraId="728E261B" w14:textId="1F23A986" w:rsidR="00A700EA" w:rsidRPr="000E2E99" w:rsidRDefault="005C1AB7" w:rsidP="002E034A">
      <w:pPr>
        <w:pStyle w:val="Heading1"/>
      </w:pPr>
      <w:r>
        <w:t>Application</w:t>
      </w:r>
      <w:r w:rsidR="00355DA8">
        <w:t xml:space="preserve"> </w:t>
      </w:r>
      <w:r w:rsidR="00A700EA" w:rsidRPr="000E2E99">
        <w:t>Description</w:t>
      </w:r>
    </w:p>
    <w:p w14:paraId="71840CE7" w14:textId="77777777" w:rsidR="005C1AB7" w:rsidRDefault="005C1AB7" w:rsidP="005C1AB7">
      <w:pPr>
        <w:numPr>
          <w:ilvl w:val="0"/>
          <w:numId w:val="17"/>
        </w:numPr>
        <w:suppressAutoHyphens/>
        <w:spacing w:after="6" w:line="266" w:lineRule="auto"/>
        <w:ind w:leftChars="-1" w:left="0" w:hangingChars="1" w:hanging="2"/>
        <w:textDirection w:val="btLr"/>
        <w:textAlignment w:val="top"/>
        <w:outlineLvl w:val="0"/>
      </w:pPr>
      <w:r>
        <w:t>The application allows two or more users on different machines to chat with each other</w:t>
      </w:r>
    </w:p>
    <w:p w14:paraId="71EFF09A" w14:textId="2C0588CF" w:rsidR="005C1AB7" w:rsidRDefault="005C1AB7" w:rsidP="005C1AB7">
      <w:pPr>
        <w:numPr>
          <w:ilvl w:val="0"/>
          <w:numId w:val="17"/>
        </w:numPr>
        <w:suppressAutoHyphens/>
        <w:spacing w:after="8" w:line="259" w:lineRule="auto"/>
        <w:ind w:leftChars="-1" w:left="0" w:hangingChars="1" w:hanging="2"/>
        <w:textDirection w:val="btLr"/>
        <w:textAlignment w:val="top"/>
        <w:outlineLvl w:val="0"/>
      </w:pPr>
      <w:r>
        <w:t xml:space="preserve">The chat client is built on the hybrid model between </w:t>
      </w:r>
      <w:r w:rsidR="00C92AC3">
        <w:t xml:space="preserve">the </w:t>
      </w:r>
      <w:r>
        <w:t xml:space="preserve">Client-Server and P2P models. The system has a central server for user registration and online user management, but clients chat directly </w:t>
      </w:r>
      <w:r w:rsidR="00C92AC3">
        <w:t>with</w:t>
      </w:r>
      <w:r>
        <w:t xml:space="preserve"> each other. (Students can refer to Napster for an illustration).</w:t>
      </w:r>
    </w:p>
    <w:p w14:paraId="1CEE395C" w14:textId="77777777" w:rsidR="005C1AB7" w:rsidRDefault="005C1AB7" w:rsidP="005C1AB7">
      <w:pPr>
        <w:numPr>
          <w:ilvl w:val="0"/>
          <w:numId w:val="17"/>
        </w:numPr>
        <w:suppressAutoHyphens/>
        <w:spacing w:after="6" w:line="266" w:lineRule="auto"/>
        <w:ind w:leftChars="-1" w:left="0" w:hangingChars="1" w:hanging="2"/>
        <w:textDirection w:val="btLr"/>
        <w:textAlignment w:val="top"/>
        <w:outlineLvl w:val="0"/>
      </w:pPr>
      <w:r>
        <w:t>One person has a list of friends retrieved from the central server. He/she can start some chats with different people at the same time. Each conversation is a P2P connection.</w:t>
      </w:r>
    </w:p>
    <w:p w14:paraId="7A1B4A2C" w14:textId="77777777" w:rsidR="005C1AB7" w:rsidRDefault="005C1AB7" w:rsidP="005C1AB7">
      <w:pPr>
        <w:numPr>
          <w:ilvl w:val="0"/>
          <w:numId w:val="17"/>
        </w:numPr>
        <w:suppressAutoHyphens/>
        <w:spacing w:after="8" w:line="259" w:lineRule="auto"/>
        <w:ind w:leftChars="-1" w:left="0" w:hangingChars="1" w:hanging="2"/>
        <w:textDirection w:val="btLr"/>
        <w:textAlignment w:val="top"/>
        <w:outlineLvl w:val="0"/>
      </w:pPr>
      <w:r>
        <w:t xml:space="preserve">Application allows file transfer during chats between clients through P2P connection. </w:t>
      </w:r>
    </w:p>
    <w:p w14:paraId="03F96C54" w14:textId="77777777" w:rsidR="005C1AB7" w:rsidRDefault="005C1AB7" w:rsidP="005C1AB7">
      <w:pPr>
        <w:numPr>
          <w:ilvl w:val="0"/>
          <w:numId w:val="17"/>
        </w:numPr>
        <w:suppressAutoHyphens/>
        <w:spacing w:after="6" w:line="266" w:lineRule="auto"/>
        <w:ind w:leftChars="-1" w:left="0" w:hangingChars="1" w:hanging="2"/>
        <w:textDirection w:val="btLr"/>
        <w:textAlignment w:val="top"/>
        <w:outlineLvl w:val="0"/>
      </w:pPr>
      <w:r>
        <w:t>The application must use communication protocols already pre-defined by each group.</w:t>
      </w:r>
    </w:p>
    <w:p w14:paraId="4D225B17" w14:textId="73701A4C" w:rsidR="00851045" w:rsidRPr="000E2E99" w:rsidRDefault="005C1AB7" w:rsidP="00851045">
      <w:pPr>
        <w:pStyle w:val="Heading1"/>
      </w:pPr>
      <w:r>
        <w:t>Working plan</w:t>
      </w:r>
    </w:p>
    <w:p w14:paraId="60E07BA5" w14:textId="77777777" w:rsidR="005C1AB7" w:rsidRDefault="005C1AB7" w:rsidP="005C1AB7">
      <w:pPr>
        <w:ind w:hanging="3"/>
      </w:pPr>
      <w:r>
        <w:t>Work in a team.</w:t>
      </w:r>
    </w:p>
    <w:p w14:paraId="1EF460FB" w14:textId="77777777" w:rsidR="005C1AB7" w:rsidRDefault="005C1AB7" w:rsidP="005C1AB7">
      <w:pPr>
        <w:numPr>
          <w:ilvl w:val="0"/>
          <w:numId w:val="18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Each group has up to 4 members.</w:t>
      </w:r>
    </w:p>
    <w:p w14:paraId="20393036" w14:textId="77777777" w:rsidR="005C1AB7" w:rsidRDefault="005C1AB7" w:rsidP="005C1AB7">
      <w:pPr>
        <w:numPr>
          <w:ilvl w:val="0"/>
          <w:numId w:val="18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Phase 1 (First 2 weeks):</w:t>
      </w:r>
    </w:p>
    <w:p w14:paraId="4CFB55D8" w14:textId="77777777" w:rsidR="005C1AB7" w:rsidRDefault="005C1AB7" w:rsidP="005C1AB7">
      <w:pPr>
        <w:numPr>
          <w:ilvl w:val="2"/>
          <w:numId w:val="18"/>
        </w:numPr>
        <w:suppressAutoHyphens/>
        <w:spacing w:after="6" w:line="266" w:lineRule="auto"/>
        <w:jc w:val="left"/>
        <w:textDirection w:val="btLr"/>
        <w:textAlignment w:val="top"/>
        <w:outlineLvl w:val="0"/>
      </w:pPr>
      <w:r>
        <w:t>Define specific functions of the chat application</w:t>
      </w:r>
    </w:p>
    <w:p w14:paraId="61190B38" w14:textId="77777777" w:rsidR="005C1AB7" w:rsidRDefault="005C1AB7" w:rsidP="005C1AB7">
      <w:pPr>
        <w:numPr>
          <w:ilvl w:val="2"/>
          <w:numId w:val="18"/>
        </w:numPr>
        <w:suppressAutoHyphens/>
        <w:spacing w:after="6" w:line="266" w:lineRule="auto"/>
        <w:jc w:val="left"/>
        <w:textDirection w:val="btLr"/>
        <w:textAlignment w:val="top"/>
        <w:outlineLvl w:val="0"/>
      </w:pPr>
      <w:r>
        <w:t>Define the communication protocols used for each function</w:t>
      </w:r>
    </w:p>
    <w:p w14:paraId="18D055B0" w14:textId="77777777" w:rsidR="005C1AB7" w:rsidRDefault="005C1AB7" w:rsidP="005C1AB7">
      <w:pPr>
        <w:numPr>
          <w:ilvl w:val="0"/>
          <w:numId w:val="18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Phase 2 (Next 2 weeks)</w:t>
      </w:r>
    </w:p>
    <w:p w14:paraId="0B73FB76" w14:textId="77777777" w:rsidR="005C1AB7" w:rsidRDefault="005C1AB7" w:rsidP="005C1AB7">
      <w:pPr>
        <w:numPr>
          <w:ilvl w:val="2"/>
          <w:numId w:val="18"/>
        </w:numPr>
        <w:suppressAutoHyphens/>
        <w:spacing w:after="6" w:line="266" w:lineRule="auto"/>
        <w:jc w:val="left"/>
        <w:textDirection w:val="btLr"/>
        <w:textAlignment w:val="top"/>
        <w:outlineLvl w:val="0"/>
      </w:pPr>
      <w:r>
        <w:t>Implement and refine the application according to the functions and protocols defined in Phase 1</w:t>
      </w:r>
    </w:p>
    <w:p w14:paraId="14BB8C8E" w14:textId="5EF312AB" w:rsidR="00E976A0" w:rsidRPr="000E2E99" w:rsidRDefault="00E67DE6" w:rsidP="002E034A">
      <w:pPr>
        <w:pStyle w:val="Heading1"/>
      </w:pPr>
      <w:r w:rsidRPr="000E2E99">
        <w:t>R</w:t>
      </w:r>
      <w:r w:rsidR="005C1AB7">
        <w:t>esults</w:t>
      </w:r>
    </w:p>
    <w:p w14:paraId="327A6501" w14:textId="77777777" w:rsidR="005C1AB7" w:rsidRDefault="005C1AB7" w:rsidP="005C1AB7">
      <w:pPr>
        <w:numPr>
          <w:ilvl w:val="1"/>
          <w:numId w:val="21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  <w:rPr>
          <w:u w:val="single"/>
        </w:rPr>
      </w:pPr>
      <w:r>
        <w:rPr>
          <w:u w:val="single"/>
        </w:rPr>
        <w:t>Phase 1 (softcopy):</w:t>
      </w:r>
    </w:p>
    <w:p w14:paraId="1C8192EF" w14:textId="77777777" w:rsidR="005C1AB7" w:rsidRDefault="005C1AB7" w:rsidP="005C1AB7">
      <w:pPr>
        <w:numPr>
          <w:ilvl w:val="2"/>
          <w:numId w:val="24"/>
        </w:numPr>
        <w:suppressAutoHyphens/>
        <w:spacing w:after="6" w:line="266" w:lineRule="auto"/>
        <w:ind w:hanging="591"/>
        <w:jc w:val="left"/>
        <w:textDirection w:val="btLr"/>
        <w:textAlignment w:val="top"/>
        <w:outlineLvl w:val="0"/>
      </w:pPr>
      <w:r>
        <w:t>Submit the report file of the first phase to BKeL in the predefined section as announced on BKeL.</w:t>
      </w:r>
    </w:p>
    <w:p w14:paraId="31EE9DD0" w14:textId="77777777" w:rsidR="005C1AB7" w:rsidRDefault="005C1AB7" w:rsidP="005C1AB7">
      <w:pPr>
        <w:numPr>
          <w:ilvl w:val="2"/>
          <w:numId w:val="24"/>
        </w:numPr>
        <w:suppressAutoHyphens/>
        <w:spacing w:after="6" w:line="266" w:lineRule="auto"/>
        <w:ind w:hanging="591"/>
        <w:jc w:val="left"/>
        <w:textDirection w:val="btLr"/>
        <w:textAlignment w:val="top"/>
        <w:outlineLvl w:val="0"/>
      </w:pPr>
      <w:r>
        <w:t>File format (pdf): ASS1_P1_</w:t>
      </w:r>
      <w:r>
        <w:rPr>
          <w:b/>
        </w:rPr>
        <w:t>&lt;&lt;Group_Name&gt;&gt;</w:t>
      </w:r>
      <w:r>
        <w:t>.pdf</w:t>
      </w:r>
    </w:p>
    <w:p w14:paraId="2A28F6E0" w14:textId="77777777" w:rsidR="005C1AB7" w:rsidRDefault="005C1AB7" w:rsidP="005C1AB7">
      <w:pPr>
        <w:numPr>
          <w:ilvl w:val="2"/>
          <w:numId w:val="24"/>
        </w:numPr>
        <w:suppressAutoHyphens/>
        <w:spacing w:after="6" w:line="266" w:lineRule="auto"/>
        <w:ind w:hanging="591"/>
        <w:jc w:val="left"/>
        <w:textDirection w:val="btLr"/>
        <w:textAlignment w:val="top"/>
        <w:outlineLvl w:val="0"/>
      </w:pPr>
      <w:r>
        <w:t>This report includes:</w:t>
      </w:r>
    </w:p>
    <w:p w14:paraId="0093BFB4" w14:textId="77777777" w:rsidR="005C1AB7" w:rsidRDefault="005C1AB7" w:rsidP="005C1AB7">
      <w:pPr>
        <w:numPr>
          <w:ilvl w:val="3"/>
          <w:numId w:val="25"/>
        </w:numPr>
        <w:suppressAutoHyphens/>
        <w:spacing w:after="6" w:line="266" w:lineRule="auto"/>
        <w:ind w:hanging="647"/>
        <w:jc w:val="left"/>
        <w:textDirection w:val="btLr"/>
        <w:textAlignment w:val="top"/>
        <w:outlineLvl w:val="0"/>
      </w:pPr>
      <w:r>
        <w:t>Define and describe the functions of the application</w:t>
      </w:r>
    </w:p>
    <w:p w14:paraId="3F2E0514" w14:textId="77777777" w:rsidR="005C1AB7" w:rsidRDefault="005C1AB7" w:rsidP="005C1AB7">
      <w:pPr>
        <w:numPr>
          <w:ilvl w:val="3"/>
          <w:numId w:val="25"/>
        </w:numPr>
        <w:suppressAutoHyphens/>
        <w:spacing w:after="6" w:line="266" w:lineRule="auto"/>
        <w:ind w:hanging="647"/>
        <w:jc w:val="left"/>
        <w:textDirection w:val="btLr"/>
        <w:textAlignment w:val="top"/>
        <w:outlineLvl w:val="0"/>
      </w:pPr>
      <w:r>
        <w:t>Define the protocols used for each function</w:t>
      </w:r>
    </w:p>
    <w:p w14:paraId="63859BF1" w14:textId="77777777" w:rsidR="005C1AB7" w:rsidRDefault="005C1AB7" w:rsidP="005C1AB7">
      <w:pPr>
        <w:ind w:hanging="3"/>
      </w:pPr>
    </w:p>
    <w:p w14:paraId="17BC6364" w14:textId="77777777" w:rsidR="005C1AB7" w:rsidRDefault="005C1AB7" w:rsidP="005C1AB7">
      <w:pPr>
        <w:numPr>
          <w:ilvl w:val="1"/>
          <w:numId w:val="21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lastRenderedPageBreak/>
        <w:t xml:space="preserve">Phase 2 (hard and softcopy): </w:t>
      </w:r>
    </w:p>
    <w:p w14:paraId="313DA9F4" w14:textId="77777777" w:rsidR="005C1AB7" w:rsidRDefault="005C1AB7" w:rsidP="005C1AB7">
      <w:pPr>
        <w:numPr>
          <w:ilvl w:val="1"/>
          <w:numId w:val="21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Submit the report file of the assignment to BKeL</w:t>
      </w:r>
    </w:p>
    <w:p w14:paraId="25ADB914" w14:textId="77777777" w:rsidR="005C1AB7" w:rsidRDefault="005C1AB7" w:rsidP="005C1AB7">
      <w:pPr>
        <w:numPr>
          <w:ilvl w:val="1"/>
          <w:numId w:val="21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File format (.rar): ASS1_</w:t>
      </w:r>
      <w:r>
        <w:rPr>
          <w:b/>
        </w:rPr>
        <w:t>&lt;&lt;Group_name&gt;&gt;</w:t>
      </w:r>
      <w:r>
        <w:t>.rar</w:t>
      </w:r>
    </w:p>
    <w:p w14:paraId="14A1FA07" w14:textId="77777777" w:rsidR="005C1AB7" w:rsidRDefault="005C1AB7" w:rsidP="005C1AB7">
      <w:pPr>
        <w:numPr>
          <w:ilvl w:val="1"/>
          <w:numId w:val="21"/>
        </w:numPr>
        <w:suppressAutoHyphens/>
        <w:spacing w:after="6" w:line="266" w:lineRule="auto"/>
        <w:ind w:leftChars="-1" w:left="0" w:hangingChars="1" w:hanging="2"/>
        <w:jc w:val="left"/>
        <w:textDirection w:val="btLr"/>
        <w:textAlignment w:val="top"/>
        <w:outlineLvl w:val="0"/>
      </w:pPr>
      <w:r>
        <w:t>This report includes:</w:t>
      </w:r>
    </w:p>
    <w:p w14:paraId="25019624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Phase 1 content</w:t>
      </w:r>
    </w:p>
    <w:p w14:paraId="48E9B460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Describe each specific function of the application</w:t>
      </w:r>
    </w:p>
    <w:p w14:paraId="48B9A3C9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Detailed application design (architecture, class diagrams, main classes ...)</w:t>
      </w:r>
    </w:p>
    <w:p w14:paraId="14CD38DA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Validation (sanity test) and evaluation of actual result (performance)</w:t>
      </w:r>
    </w:p>
    <w:p w14:paraId="200ACD14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Extension functions of the system in addition to the requirements specified in section 2</w:t>
      </w:r>
    </w:p>
    <w:p w14:paraId="596A2F7D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Participants’ roles and responsibilities</w:t>
      </w:r>
    </w:p>
    <w:p w14:paraId="59ACA33A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>Manual document</w:t>
      </w:r>
    </w:p>
    <w:p w14:paraId="4EFED996" w14:textId="77777777" w:rsidR="005C1AB7" w:rsidRDefault="005C1AB7" w:rsidP="005C1AB7">
      <w:pPr>
        <w:numPr>
          <w:ilvl w:val="3"/>
          <w:numId w:val="27"/>
        </w:numPr>
        <w:suppressAutoHyphens/>
        <w:spacing w:after="6" w:line="266" w:lineRule="auto"/>
        <w:ind w:hanging="505"/>
        <w:jc w:val="left"/>
        <w:textDirection w:val="btLr"/>
        <w:textAlignment w:val="top"/>
        <w:outlineLvl w:val="0"/>
      </w:pPr>
      <w:r>
        <w:t xml:space="preserve">Source code (softcopy) </w:t>
      </w:r>
    </w:p>
    <w:p w14:paraId="21EE3074" w14:textId="77777777" w:rsidR="005C1AB7" w:rsidRDefault="005C1AB7" w:rsidP="005C1AB7">
      <w:pPr>
        <w:numPr>
          <w:ilvl w:val="3"/>
          <w:numId w:val="27"/>
        </w:numPr>
        <w:suppressAutoHyphens/>
        <w:spacing w:after="8" w:line="259" w:lineRule="auto"/>
        <w:ind w:hanging="505"/>
        <w:jc w:val="left"/>
        <w:textDirection w:val="btLr"/>
        <w:textAlignment w:val="top"/>
        <w:outlineLvl w:val="0"/>
      </w:pPr>
      <w:r>
        <w:t xml:space="preserve">Application file (softcopy) compiled from source code </w:t>
      </w:r>
    </w:p>
    <w:p w14:paraId="1B2DBB17" w14:textId="3F8603D3" w:rsidR="007854AA" w:rsidRDefault="005C1AB7" w:rsidP="002E034A">
      <w:pPr>
        <w:pStyle w:val="Heading1"/>
      </w:pPr>
      <w:r>
        <w:t>Evaluation</w:t>
      </w:r>
    </w:p>
    <w:p w14:paraId="20F4E08B" w14:textId="77777777" w:rsidR="005C1AB7" w:rsidRDefault="005C1AB7" w:rsidP="005C1AB7">
      <w:pPr>
        <w:ind w:hanging="3"/>
      </w:pPr>
      <w:r>
        <w:t>Assignment 1 is worth 15% of the course grade.</w:t>
      </w:r>
    </w:p>
    <w:p w14:paraId="421EE680" w14:textId="1FD499FA" w:rsidR="00160DCE" w:rsidRDefault="005C1AB7" w:rsidP="002E034A">
      <w:pPr>
        <w:pStyle w:val="Heading1"/>
      </w:pPr>
      <w:r>
        <w:t>D</w:t>
      </w:r>
      <w:r w:rsidR="00160DCE" w:rsidRPr="00160DCE">
        <w:t>eadline</w:t>
      </w:r>
      <w:r>
        <w:t xml:space="preserve"> for submission</w:t>
      </w:r>
    </w:p>
    <w:p w14:paraId="03A4F3F2" w14:textId="77777777" w:rsidR="00A12394" w:rsidRDefault="00A12394" w:rsidP="002E034A">
      <w:pPr>
        <w:rPr>
          <w:rFonts w:ascii="Times New Roman" w:hAnsi="Times New Roman" w:cs="Times New Roman"/>
          <w:sz w:val="24"/>
          <w:szCs w:val="24"/>
        </w:rPr>
      </w:pPr>
    </w:p>
    <w:p w14:paraId="367D93B8" w14:textId="7A5A1184" w:rsidR="00160DCE" w:rsidRPr="00A12394" w:rsidRDefault="00FF08A6" w:rsidP="002E03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8</w:t>
      </w:r>
      <w:r w:rsidR="00A12394" w:rsidRPr="00A12394">
        <w:rPr>
          <w:rFonts w:ascii="Times New Roman" w:hAnsi="Times New Roman" w:cs="Times New Roman"/>
          <w:sz w:val="24"/>
          <w:szCs w:val="24"/>
        </w:rPr>
        <w:t>, 2022</w:t>
      </w:r>
    </w:p>
    <w:p w14:paraId="44161B0D" w14:textId="77777777" w:rsidR="002C3669" w:rsidRPr="002E034A" w:rsidRDefault="002C3669" w:rsidP="002E034A">
      <w:pPr>
        <w:rPr>
          <w:b/>
          <w:bCs/>
          <w:color w:val="FF0000"/>
        </w:rPr>
      </w:pPr>
    </w:p>
    <w:sectPr w:rsidR="002C3669" w:rsidRPr="002E0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A0165"/>
    <w:multiLevelType w:val="multilevel"/>
    <w:tmpl w:val="6D68AD3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●"/>
      <w:lvlJc w:val="left"/>
      <w:pPr>
        <w:ind w:left="1080" w:hanging="10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o"/>
      <w:lvlJc w:val="left"/>
      <w:pPr>
        <w:ind w:left="2490" w:hanging="2490"/>
      </w:pPr>
      <w:rPr>
        <w:rFonts w:ascii="Courier New" w:hAnsi="Courier New" w:cs="Courier New" w:hint="default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" w15:restartNumberingAfterBreak="0">
    <w:nsid w:val="049F6C78"/>
    <w:multiLevelType w:val="hybridMultilevel"/>
    <w:tmpl w:val="EC9EF3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8353CE"/>
    <w:multiLevelType w:val="multilevel"/>
    <w:tmpl w:val="84A8876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●"/>
      <w:lvlJc w:val="left"/>
      <w:pPr>
        <w:ind w:left="1080" w:hanging="10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"/>
      <w:lvlJc w:val="left"/>
      <w:pPr>
        <w:ind w:left="1867" w:hanging="1867"/>
      </w:pPr>
      <w:rPr>
        <w:rFonts w:ascii="Symbol" w:hAnsi="Symbol" w:hint="default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0" w:hanging="24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3" w15:restartNumberingAfterBreak="0">
    <w:nsid w:val="15231C7B"/>
    <w:multiLevelType w:val="hybridMultilevel"/>
    <w:tmpl w:val="9F1C9F26"/>
    <w:lvl w:ilvl="0" w:tplc="44EC930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E33F8"/>
    <w:multiLevelType w:val="hybridMultilevel"/>
    <w:tmpl w:val="068EB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3A3B58"/>
    <w:multiLevelType w:val="multilevel"/>
    <w:tmpl w:val="9E8CF47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0" w:hanging="1080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0" w:hanging="24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6" w15:restartNumberingAfterBreak="0">
    <w:nsid w:val="2D914D4C"/>
    <w:multiLevelType w:val="hybridMultilevel"/>
    <w:tmpl w:val="EE84C778"/>
    <w:lvl w:ilvl="0" w:tplc="C3C60736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45848"/>
    <w:multiLevelType w:val="hybridMultilevel"/>
    <w:tmpl w:val="034496AA"/>
    <w:lvl w:ilvl="0" w:tplc="44EC930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47521AE"/>
    <w:multiLevelType w:val="hybridMultilevel"/>
    <w:tmpl w:val="77069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B6BB7"/>
    <w:multiLevelType w:val="multilevel"/>
    <w:tmpl w:val="53D4642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0" w:hanging="1080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o"/>
      <w:lvlJc w:val="left"/>
      <w:pPr>
        <w:ind w:left="2490" w:hanging="2490"/>
      </w:pPr>
      <w:rPr>
        <w:rFonts w:ascii="Courier New" w:hAnsi="Courier New" w:cs="Courier New" w:hint="default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0" w15:restartNumberingAfterBreak="0">
    <w:nsid w:val="48C33417"/>
    <w:multiLevelType w:val="hybridMultilevel"/>
    <w:tmpl w:val="16285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E7217"/>
    <w:multiLevelType w:val="hybridMultilevel"/>
    <w:tmpl w:val="E1284CE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E526ADE"/>
    <w:multiLevelType w:val="multilevel"/>
    <w:tmpl w:val="E7369C8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5217756F"/>
    <w:multiLevelType w:val="multilevel"/>
    <w:tmpl w:val="09D0F09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0" w:hanging="1080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"/>
      <w:lvlJc w:val="left"/>
      <w:pPr>
        <w:ind w:left="2490" w:hanging="2490"/>
      </w:pPr>
      <w:rPr>
        <w:rFonts w:ascii="Symbol" w:hAnsi="Symbol" w:hint="default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4" w15:restartNumberingAfterBreak="0">
    <w:nsid w:val="5C3C4312"/>
    <w:multiLevelType w:val="hybridMultilevel"/>
    <w:tmpl w:val="6862D884"/>
    <w:lvl w:ilvl="0" w:tplc="44EC930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DC937D7"/>
    <w:multiLevelType w:val="multilevel"/>
    <w:tmpl w:val="016CF1B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●"/>
      <w:lvlJc w:val="left"/>
      <w:pPr>
        <w:ind w:left="1080" w:hanging="10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867" w:hanging="1867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0" w:hanging="24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16" w15:restartNumberingAfterBreak="0">
    <w:nsid w:val="666F769F"/>
    <w:multiLevelType w:val="hybridMultilevel"/>
    <w:tmpl w:val="0194F320"/>
    <w:lvl w:ilvl="0" w:tplc="44EC930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7D43AB"/>
    <w:multiLevelType w:val="hybridMultilevel"/>
    <w:tmpl w:val="8BC218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8832904"/>
    <w:multiLevelType w:val="hybridMultilevel"/>
    <w:tmpl w:val="F1F26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A08E32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991E1A"/>
    <w:multiLevelType w:val="hybridMultilevel"/>
    <w:tmpl w:val="A266AA84"/>
    <w:lvl w:ilvl="0" w:tplc="44EC9304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1CB4C20"/>
    <w:multiLevelType w:val="hybridMultilevel"/>
    <w:tmpl w:val="7BCC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B8582F"/>
    <w:multiLevelType w:val="multilevel"/>
    <w:tmpl w:val="812005A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080" w:hanging="108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1867" w:hanging="1867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0" w:hanging="24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2" w15:restartNumberingAfterBreak="0">
    <w:nsid w:val="74A818C2"/>
    <w:multiLevelType w:val="hybridMultilevel"/>
    <w:tmpl w:val="F89E8216"/>
    <w:lvl w:ilvl="0" w:tplc="44EC9304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72310A"/>
    <w:multiLevelType w:val="multilevel"/>
    <w:tmpl w:val="DC3A3E12"/>
    <w:lvl w:ilvl="0">
      <w:start w:val="1"/>
      <w:numFmt w:val="lowerLetter"/>
      <w:lvlText w:val="%1)"/>
      <w:lvlJc w:val="left"/>
      <w:pPr>
        <w:ind w:left="726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6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6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6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6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6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6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6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6" w:hanging="180"/>
      </w:pPr>
      <w:rPr>
        <w:vertAlign w:val="baseline"/>
      </w:rPr>
    </w:lvl>
  </w:abstractNum>
  <w:abstractNum w:abstractNumId="24" w15:restartNumberingAfterBreak="0">
    <w:nsid w:val="7E862DC4"/>
    <w:multiLevelType w:val="multilevel"/>
    <w:tmpl w:val="D6AAB1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080" w:hanging="1080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bullet"/>
      <w:lvlText w:val=""/>
      <w:lvlJc w:val="left"/>
      <w:pPr>
        <w:ind w:left="2490" w:hanging="2490"/>
      </w:pPr>
      <w:rPr>
        <w:rFonts w:ascii="Symbol" w:hAnsi="Symbol" w:hint="default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abstractNum w:abstractNumId="25" w15:restartNumberingAfterBreak="0">
    <w:nsid w:val="7EF540E8"/>
    <w:multiLevelType w:val="multilevel"/>
    <w:tmpl w:val="8F5ADC8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1">
      <w:start w:val="1"/>
      <w:numFmt w:val="bullet"/>
      <w:lvlText w:val="●"/>
      <w:lvlJc w:val="left"/>
      <w:pPr>
        <w:ind w:left="1080" w:hanging="1080"/>
      </w:pPr>
      <w:rPr>
        <w:rFonts w:ascii="Noto Sans Symbols" w:eastAsia="Noto Sans Symbols" w:hAnsi="Noto Sans Symbols" w:cs="Noto Sans Symbols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2">
      <w:start w:val="1"/>
      <w:numFmt w:val="bullet"/>
      <w:lvlText w:val="o"/>
      <w:lvlJc w:val="left"/>
      <w:pPr>
        <w:ind w:left="1867" w:hanging="1867"/>
      </w:pPr>
      <w:rPr>
        <w:rFonts w:ascii="Courier New" w:eastAsia="Courier New" w:hAnsi="Courier New" w:cs="Courier New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490" w:hanging="24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10" w:hanging="321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30" w:hanging="393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50" w:hanging="465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370" w:hanging="537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090" w:hanging="6090"/>
      </w:pPr>
      <w:rPr>
        <w:rFonts w:ascii="Times New Roman" w:eastAsia="Times New Roman" w:hAnsi="Times New Roman" w:cs="Times New Roman"/>
        <w:b w:val="0"/>
        <w:i w:val="0"/>
        <w:strike w:val="0"/>
        <w:color w:val="000000"/>
        <w:sz w:val="24"/>
        <w:szCs w:val="24"/>
        <w:u w:val="none"/>
        <w:shd w:val="clear" w:color="auto" w:fill="auto"/>
        <w:vertAlign w:val="baseline"/>
      </w:rPr>
    </w:lvl>
  </w:abstractNum>
  <w:num w:numId="1" w16cid:durableId="1941837511">
    <w:abstractNumId w:val="18"/>
  </w:num>
  <w:num w:numId="2" w16cid:durableId="234436241">
    <w:abstractNumId w:val="19"/>
  </w:num>
  <w:num w:numId="3" w16cid:durableId="1071390022">
    <w:abstractNumId w:val="7"/>
  </w:num>
  <w:num w:numId="4" w16cid:durableId="978264037">
    <w:abstractNumId w:val="14"/>
  </w:num>
  <w:num w:numId="5" w16cid:durableId="877274966">
    <w:abstractNumId w:val="11"/>
  </w:num>
  <w:num w:numId="6" w16cid:durableId="715853854">
    <w:abstractNumId w:val="17"/>
  </w:num>
  <w:num w:numId="7" w16cid:durableId="356010743">
    <w:abstractNumId w:val="1"/>
  </w:num>
  <w:num w:numId="8" w16cid:durableId="1780487684">
    <w:abstractNumId w:val="22"/>
  </w:num>
  <w:num w:numId="9" w16cid:durableId="1442646845">
    <w:abstractNumId w:val="3"/>
  </w:num>
  <w:num w:numId="10" w16cid:durableId="1496603497">
    <w:abstractNumId w:val="20"/>
  </w:num>
  <w:num w:numId="11" w16cid:durableId="10108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7948626">
    <w:abstractNumId w:val="4"/>
  </w:num>
  <w:num w:numId="13" w16cid:durableId="1709184390">
    <w:abstractNumId w:val="8"/>
  </w:num>
  <w:num w:numId="14" w16cid:durableId="1920483393">
    <w:abstractNumId w:val="10"/>
  </w:num>
  <w:num w:numId="15" w16cid:durableId="118185833">
    <w:abstractNumId w:val="6"/>
  </w:num>
  <w:num w:numId="16" w16cid:durableId="1533685664">
    <w:abstractNumId w:val="16"/>
  </w:num>
  <w:num w:numId="17" w16cid:durableId="227616536">
    <w:abstractNumId w:val="23"/>
  </w:num>
  <w:num w:numId="18" w16cid:durableId="899679821">
    <w:abstractNumId w:val="12"/>
  </w:num>
  <w:num w:numId="19" w16cid:durableId="1138575649">
    <w:abstractNumId w:val="25"/>
  </w:num>
  <w:num w:numId="20" w16cid:durableId="785470889">
    <w:abstractNumId w:val="5"/>
  </w:num>
  <w:num w:numId="21" w16cid:durableId="1025709910">
    <w:abstractNumId w:val="21"/>
  </w:num>
  <w:num w:numId="22" w16cid:durableId="468938301">
    <w:abstractNumId w:val="15"/>
  </w:num>
  <w:num w:numId="23" w16cid:durableId="21364746">
    <w:abstractNumId w:val="9"/>
  </w:num>
  <w:num w:numId="24" w16cid:durableId="359093420">
    <w:abstractNumId w:val="2"/>
  </w:num>
  <w:num w:numId="25" w16cid:durableId="852570899">
    <w:abstractNumId w:val="0"/>
  </w:num>
  <w:num w:numId="26" w16cid:durableId="965888038">
    <w:abstractNumId w:val="24"/>
  </w:num>
  <w:num w:numId="27" w16cid:durableId="8291049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c1NjI1tbA0M7VQ0lEKTi0uzszPAykwrwUAkKMsRywAAAA="/>
  </w:docVars>
  <w:rsids>
    <w:rsidRoot w:val="00295E13"/>
    <w:rsid w:val="00024D85"/>
    <w:rsid w:val="00080C43"/>
    <w:rsid w:val="000D589F"/>
    <w:rsid w:val="000E2E99"/>
    <w:rsid w:val="001263DA"/>
    <w:rsid w:val="00160DCE"/>
    <w:rsid w:val="00181A1B"/>
    <w:rsid w:val="001B1615"/>
    <w:rsid w:val="001F24C5"/>
    <w:rsid w:val="00202D5B"/>
    <w:rsid w:val="00203D80"/>
    <w:rsid w:val="00277B6E"/>
    <w:rsid w:val="00293F5A"/>
    <w:rsid w:val="00295E13"/>
    <w:rsid w:val="002B7371"/>
    <w:rsid w:val="002C3669"/>
    <w:rsid w:val="002D567B"/>
    <w:rsid w:val="002E034A"/>
    <w:rsid w:val="00315398"/>
    <w:rsid w:val="00355DA8"/>
    <w:rsid w:val="00360C7D"/>
    <w:rsid w:val="00384A3B"/>
    <w:rsid w:val="003D30C0"/>
    <w:rsid w:val="003E08C1"/>
    <w:rsid w:val="003E3B20"/>
    <w:rsid w:val="0041457B"/>
    <w:rsid w:val="00480567"/>
    <w:rsid w:val="004D0726"/>
    <w:rsid w:val="00596ADA"/>
    <w:rsid w:val="005B58A9"/>
    <w:rsid w:val="005C081C"/>
    <w:rsid w:val="005C1AB7"/>
    <w:rsid w:val="005C1C10"/>
    <w:rsid w:val="00673C22"/>
    <w:rsid w:val="006767AD"/>
    <w:rsid w:val="006D1158"/>
    <w:rsid w:val="00723873"/>
    <w:rsid w:val="0074087D"/>
    <w:rsid w:val="00762BB2"/>
    <w:rsid w:val="00772032"/>
    <w:rsid w:val="007854AA"/>
    <w:rsid w:val="007B69E7"/>
    <w:rsid w:val="007B7E3B"/>
    <w:rsid w:val="007D4045"/>
    <w:rsid w:val="007F2094"/>
    <w:rsid w:val="00821E9D"/>
    <w:rsid w:val="00841791"/>
    <w:rsid w:val="00851045"/>
    <w:rsid w:val="008724A6"/>
    <w:rsid w:val="008A5FA5"/>
    <w:rsid w:val="008C3B4B"/>
    <w:rsid w:val="009209B1"/>
    <w:rsid w:val="009421D0"/>
    <w:rsid w:val="00A12394"/>
    <w:rsid w:val="00A700EA"/>
    <w:rsid w:val="00A93384"/>
    <w:rsid w:val="00AA418B"/>
    <w:rsid w:val="00B41645"/>
    <w:rsid w:val="00C00028"/>
    <w:rsid w:val="00C92AC3"/>
    <w:rsid w:val="00CB4B0D"/>
    <w:rsid w:val="00CD1E8E"/>
    <w:rsid w:val="00CD3060"/>
    <w:rsid w:val="00D225B2"/>
    <w:rsid w:val="00D44CF9"/>
    <w:rsid w:val="00D63E7D"/>
    <w:rsid w:val="00DF1B09"/>
    <w:rsid w:val="00E117BD"/>
    <w:rsid w:val="00E554CB"/>
    <w:rsid w:val="00E60F09"/>
    <w:rsid w:val="00E67DE6"/>
    <w:rsid w:val="00E976A0"/>
    <w:rsid w:val="00EA3FF9"/>
    <w:rsid w:val="00F02A99"/>
    <w:rsid w:val="00F40A24"/>
    <w:rsid w:val="00FA16FE"/>
    <w:rsid w:val="00FB36E3"/>
    <w:rsid w:val="00FD62EE"/>
    <w:rsid w:val="00FE46BA"/>
    <w:rsid w:val="00FF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DBC37"/>
  <w15:chartTrackingRefBased/>
  <w15:docId w15:val="{E628A0A9-1018-4386-95B7-570333A03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89F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E034A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34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3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034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34A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34A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34A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34A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34A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7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E034A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F40A24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60D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60DC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E034A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E034A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034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34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034A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34A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34A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34A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034A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2E03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E034A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34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E034A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E034A"/>
    <w:rPr>
      <w:b/>
      <w:bCs/>
    </w:rPr>
  </w:style>
  <w:style w:type="character" w:styleId="Emphasis">
    <w:name w:val="Emphasis"/>
    <w:basedOn w:val="DefaultParagraphFont"/>
    <w:uiPriority w:val="20"/>
    <w:qFormat/>
    <w:rsid w:val="002E034A"/>
    <w:rPr>
      <w:i/>
      <w:iCs/>
    </w:rPr>
  </w:style>
  <w:style w:type="paragraph" w:styleId="NoSpacing">
    <w:name w:val="No Spacing"/>
    <w:uiPriority w:val="1"/>
    <w:qFormat/>
    <w:rsid w:val="002E03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E034A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034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34A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34A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E034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E034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E034A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E034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E034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034A"/>
    <w:pPr>
      <w:outlineLvl w:val="9"/>
    </w:pPr>
  </w:style>
  <w:style w:type="table" w:styleId="TableGrid">
    <w:name w:val="Table Grid"/>
    <w:basedOn w:val="TableNormal"/>
    <w:uiPriority w:val="39"/>
    <w:rsid w:val="00A933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9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2</Pages>
  <Words>380</Words>
  <Characters>1825</Characters>
  <Application>Microsoft Office Word</Application>
  <DocSecurity>0</DocSecurity>
  <Lines>3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an giang</dc:creator>
  <cp:keywords/>
  <dc:description/>
  <cp:lastModifiedBy>xuan giang</cp:lastModifiedBy>
  <cp:revision>60</cp:revision>
  <cp:lastPrinted>2020-11-04T14:44:00Z</cp:lastPrinted>
  <dcterms:created xsi:type="dcterms:W3CDTF">2020-10-18T17:59:00Z</dcterms:created>
  <dcterms:modified xsi:type="dcterms:W3CDTF">2022-10-3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f566c80699c7a9d538ca6100ee3797227dd9429f235bed23e916e0c72177a</vt:lpwstr>
  </property>
</Properties>
</file>